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846BA1" w:rsidRPr="006A301A" w:rsidRDefault="00846BA1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5C2A588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57957E5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Lớp:</w:t>
            </w:r>
            <w:r w:rsidR="00A1117E">
              <w:rPr>
                <w:color w:val="000000" w:themeColor="text1"/>
                <w:sz w:val="32"/>
                <w:szCs w:val="32"/>
              </w:rPr>
              <w:t xml:space="preserve"> 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48A6589E" w:rsidR="00271C55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09E1C46E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STT: </w:t>
            </w:r>
            <w:r w:rsidR="00A1117E">
              <w:rPr>
                <w:color w:val="000000" w:themeColor="text1"/>
                <w:sz w:val="32"/>
                <w:szCs w:val="32"/>
              </w:rPr>
              <w:t>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228EB900" w:rsidR="000239B7" w:rsidRPr="006A301A" w:rsidRDefault="00A1117E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6D08E4">
              <w:rPr>
                <w:color w:val="000000" w:themeColor="text1"/>
                <w:sz w:val="32"/>
                <w:szCs w:val="32"/>
              </w:rPr>
              <w:t>2</w:t>
            </w:r>
            <w:r>
              <w:rPr>
                <w:color w:val="000000" w:themeColor="text1"/>
                <w:sz w:val="32"/>
                <w:szCs w:val="32"/>
              </w:rPr>
              <w:t xml:space="preserve"> – Bài tập trên lớp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40DDF4BB" w14:textId="4F835D6C" w:rsidR="00A1117E" w:rsidRDefault="006D08E4" w:rsidP="00A1117E">
      <w:r w:rsidRPr="006D08E4">
        <w:rPr>
          <w:noProof/>
        </w:rPr>
        <w:drawing>
          <wp:inline distT="0" distB="0" distL="0" distR="0" wp14:anchorId="7DA3C93A" wp14:editId="39128DA3">
            <wp:extent cx="5943600" cy="3342640"/>
            <wp:effectExtent l="0" t="0" r="0" b="0"/>
            <wp:docPr id="15885731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57319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6E175" w14:textId="77777777" w:rsidR="004A0573" w:rsidRDefault="004A0573">
      <w:r>
        <w:br w:type="page"/>
      </w:r>
    </w:p>
    <w:p w14:paraId="32170AAB" w14:textId="7B5CE8B5" w:rsidR="004A0573" w:rsidRPr="004A0573" w:rsidRDefault="004A0573" w:rsidP="004A057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Bài làm:</w:t>
      </w:r>
    </w:p>
    <w:p w14:paraId="1C46FF52" w14:textId="588825D5" w:rsidR="006D08E4" w:rsidRDefault="006D08E4" w:rsidP="006D08E4">
      <w:pPr>
        <w:ind w:left="360" w:firstLine="360"/>
        <w:rPr>
          <w:b/>
          <w:bCs/>
        </w:rPr>
      </w:pPr>
      <w:r>
        <w:rPr>
          <w:b/>
          <w:bCs/>
        </w:rPr>
        <w:t>2.1:</w:t>
      </w:r>
      <w:r w:rsidR="000245A7">
        <w:rPr>
          <w:b/>
          <w:bCs/>
        </w:rPr>
        <w:t xml:space="preserve"> </w:t>
      </w:r>
      <w:r w:rsidR="000245A7" w:rsidRPr="000245A7">
        <w:t>Cho</w:t>
      </w:r>
      <w:r w:rsidR="000245A7" w:rsidRPr="000245A7">
        <w:rPr>
          <w:b/>
          <w:bCs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, B, C, D</m:t>
            </m:r>
          </m:e>
        </m:d>
        <m:r>
          <m:rPr>
            <m:sty m:val="p"/>
          </m:rPr>
          <w:rPr>
            <w:rFonts w:ascii="Cambria Math" w:hAnsi="Cambria Math"/>
          </w:rPr>
          <m:t>=Σm(1, 3, 8, 10, 13, 15)</m:t>
        </m:r>
      </m:oMath>
    </w:p>
    <w:p w14:paraId="25A1198E" w14:textId="128B0D91" w:rsidR="006D08E4" w:rsidRPr="00946726" w:rsidRDefault="006D08E4" w:rsidP="00946726">
      <w:pPr>
        <w:pStyle w:val="ListParagraph"/>
        <w:numPr>
          <w:ilvl w:val="0"/>
          <w:numId w:val="11"/>
        </w:numPr>
        <w:rPr>
          <w:b/>
          <w:bCs/>
        </w:rPr>
      </w:pPr>
      <w:r w:rsidRPr="00946726">
        <w:rPr>
          <w:b/>
          <w:bCs/>
        </w:rPr>
        <w:t>Bước 1: Xây dựng bảng chân tr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992"/>
        <w:gridCol w:w="992"/>
        <w:gridCol w:w="993"/>
        <w:gridCol w:w="992"/>
        <w:gridCol w:w="1696"/>
      </w:tblGrid>
      <w:tr w:rsidR="00946726" w14:paraId="761AF4A1" w14:textId="77777777" w:rsidTr="00946726">
        <w:tc>
          <w:tcPr>
            <w:tcW w:w="846" w:type="dxa"/>
          </w:tcPr>
          <w:p w14:paraId="35492BD0" w14:textId="6501A489" w:rsidR="00946726" w:rsidRPr="006D08E4" w:rsidRDefault="00946726" w:rsidP="006D08E4">
            <w:pPr>
              <w:jc w:val="center"/>
            </w:pPr>
            <w:r>
              <w:t>STT</w:t>
            </w:r>
          </w:p>
        </w:tc>
        <w:tc>
          <w:tcPr>
            <w:tcW w:w="992" w:type="dxa"/>
          </w:tcPr>
          <w:p w14:paraId="3ED360F3" w14:textId="77F60C77" w:rsidR="00946726" w:rsidRPr="006D08E4" w:rsidRDefault="00946726" w:rsidP="006D08E4">
            <w:pPr>
              <w:jc w:val="center"/>
            </w:pPr>
            <w:r w:rsidRPr="006D08E4">
              <w:t>A</w:t>
            </w:r>
          </w:p>
        </w:tc>
        <w:tc>
          <w:tcPr>
            <w:tcW w:w="992" w:type="dxa"/>
          </w:tcPr>
          <w:p w14:paraId="4E3B1222" w14:textId="13A6C6C4" w:rsidR="00946726" w:rsidRPr="006D08E4" w:rsidRDefault="00946726" w:rsidP="006D08E4">
            <w:pPr>
              <w:jc w:val="center"/>
            </w:pPr>
            <w:r w:rsidRPr="006D08E4">
              <w:t>B</w:t>
            </w:r>
          </w:p>
        </w:tc>
        <w:tc>
          <w:tcPr>
            <w:tcW w:w="993" w:type="dxa"/>
          </w:tcPr>
          <w:p w14:paraId="4B33839C" w14:textId="0024101E" w:rsidR="00946726" w:rsidRPr="006D08E4" w:rsidRDefault="00946726" w:rsidP="006D08E4">
            <w:pPr>
              <w:jc w:val="center"/>
            </w:pPr>
            <w:r w:rsidRPr="006D08E4">
              <w:t>C</w:t>
            </w:r>
          </w:p>
        </w:tc>
        <w:tc>
          <w:tcPr>
            <w:tcW w:w="992" w:type="dxa"/>
          </w:tcPr>
          <w:p w14:paraId="124CC8AC" w14:textId="028B0A3F" w:rsidR="00946726" w:rsidRPr="006D08E4" w:rsidRDefault="00946726" w:rsidP="006D08E4">
            <w:pPr>
              <w:jc w:val="center"/>
            </w:pPr>
            <w:r w:rsidRPr="006D08E4">
              <w:t>D</w:t>
            </w:r>
          </w:p>
        </w:tc>
        <w:tc>
          <w:tcPr>
            <w:tcW w:w="1696" w:type="dxa"/>
          </w:tcPr>
          <w:p w14:paraId="26BB2F86" w14:textId="77415068" w:rsidR="00946726" w:rsidRPr="006D08E4" w:rsidRDefault="00946726" w:rsidP="006D08E4">
            <w:pPr>
              <w:jc w:val="center"/>
            </w:pPr>
            <w:r w:rsidRPr="006D08E4">
              <w:t>F(A, B, C, D)</w:t>
            </w:r>
          </w:p>
        </w:tc>
      </w:tr>
      <w:tr w:rsidR="00946726" w14:paraId="058CE5D8" w14:textId="77777777" w:rsidTr="00C7168F">
        <w:tc>
          <w:tcPr>
            <w:tcW w:w="846" w:type="dxa"/>
            <w:vAlign w:val="bottom"/>
          </w:tcPr>
          <w:p w14:paraId="73FB4A39" w14:textId="2AE3A49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0327B33D" w14:textId="7A2D28D0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2513CA42" w14:textId="3183A11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03430812" w14:textId="21C8783B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3D994699" w14:textId="22B926B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3C362DEE" w14:textId="340FAFB9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4EA4A63E" w14:textId="77777777" w:rsidTr="00C7168F">
        <w:tc>
          <w:tcPr>
            <w:tcW w:w="846" w:type="dxa"/>
            <w:vAlign w:val="bottom"/>
          </w:tcPr>
          <w:p w14:paraId="703A3AB7" w14:textId="58D5133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95A55E8" w14:textId="014FEC7F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699E4EDD" w14:textId="723075B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79446D37" w14:textId="4821B6F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511EDDA0" w14:textId="5074147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28292CB3" w14:textId="1042F08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946726" w14:paraId="729BA084" w14:textId="77777777" w:rsidTr="00C7168F">
        <w:tc>
          <w:tcPr>
            <w:tcW w:w="846" w:type="dxa"/>
            <w:vAlign w:val="bottom"/>
          </w:tcPr>
          <w:p w14:paraId="5A002A64" w14:textId="731335B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992" w:type="dxa"/>
            <w:vAlign w:val="bottom"/>
          </w:tcPr>
          <w:p w14:paraId="1D8A82D9" w14:textId="4300041F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65CA8F01" w14:textId="72AAE8E8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26DD00D7" w14:textId="21B60FB5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7760C07" w14:textId="60855D4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56B82CCD" w14:textId="77596F45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4B882B1C" w14:textId="77777777" w:rsidTr="00C7168F">
        <w:tc>
          <w:tcPr>
            <w:tcW w:w="846" w:type="dxa"/>
            <w:vAlign w:val="bottom"/>
          </w:tcPr>
          <w:p w14:paraId="36C907C4" w14:textId="3D0EA68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92" w:type="dxa"/>
            <w:vAlign w:val="bottom"/>
          </w:tcPr>
          <w:p w14:paraId="5769E54F" w14:textId="7617314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48EDD32" w14:textId="72CA5F6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47C8844E" w14:textId="58BA36B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72888690" w14:textId="7AD153DB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7A9F4788" w14:textId="4B8AE8C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946726" w14:paraId="5831634C" w14:textId="77777777" w:rsidTr="00C7168F">
        <w:tc>
          <w:tcPr>
            <w:tcW w:w="846" w:type="dxa"/>
            <w:vAlign w:val="bottom"/>
          </w:tcPr>
          <w:p w14:paraId="63869B0E" w14:textId="2B11DE3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92" w:type="dxa"/>
            <w:vAlign w:val="bottom"/>
          </w:tcPr>
          <w:p w14:paraId="41EAB101" w14:textId="67867A0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6395596A" w14:textId="2D03880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7394207B" w14:textId="7B8549B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4AEFAE2" w14:textId="4369793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17DB6EAB" w14:textId="405B684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65B9FD2A" w14:textId="77777777" w:rsidTr="00C7168F">
        <w:tc>
          <w:tcPr>
            <w:tcW w:w="846" w:type="dxa"/>
            <w:vAlign w:val="bottom"/>
          </w:tcPr>
          <w:p w14:paraId="56185FAF" w14:textId="0DBC41F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92" w:type="dxa"/>
            <w:vAlign w:val="bottom"/>
          </w:tcPr>
          <w:p w14:paraId="79BB37E4" w14:textId="0A3B4FD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E5C2B81" w14:textId="20738E6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50FDA923" w14:textId="0C2BCDD5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2E4E832D" w14:textId="07841CE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150B1890" w14:textId="72549590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42ECDD91" w14:textId="77777777" w:rsidTr="00C7168F">
        <w:tc>
          <w:tcPr>
            <w:tcW w:w="846" w:type="dxa"/>
            <w:vAlign w:val="bottom"/>
          </w:tcPr>
          <w:p w14:paraId="40996D52" w14:textId="31FAAD80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992" w:type="dxa"/>
            <w:vAlign w:val="bottom"/>
          </w:tcPr>
          <w:p w14:paraId="2B321E95" w14:textId="78DEC87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3CCC0A4D" w14:textId="15BD433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7AB41372" w14:textId="18C861A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695AF6B2" w14:textId="5A5656B9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61B6F549" w14:textId="3D49CD00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65AC09C3" w14:textId="77777777" w:rsidTr="00C7168F">
        <w:tc>
          <w:tcPr>
            <w:tcW w:w="846" w:type="dxa"/>
            <w:vAlign w:val="bottom"/>
          </w:tcPr>
          <w:p w14:paraId="018D53D9" w14:textId="534A520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  <w:tc>
          <w:tcPr>
            <w:tcW w:w="992" w:type="dxa"/>
            <w:vAlign w:val="bottom"/>
          </w:tcPr>
          <w:p w14:paraId="13FCDAAC" w14:textId="6539353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665DA78A" w14:textId="5EBAC5E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31F135AC" w14:textId="3E465F9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DA4C77A" w14:textId="2CCD302B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05854B72" w14:textId="56BDAA1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2527C731" w14:textId="77777777" w:rsidTr="00C7168F">
        <w:tc>
          <w:tcPr>
            <w:tcW w:w="846" w:type="dxa"/>
            <w:vAlign w:val="bottom"/>
          </w:tcPr>
          <w:p w14:paraId="2E0FF47C" w14:textId="45328D8B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992" w:type="dxa"/>
            <w:vAlign w:val="bottom"/>
          </w:tcPr>
          <w:p w14:paraId="684F5AB2" w14:textId="3F6CE3E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4757605D" w14:textId="4F6F65D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7E18B9BB" w14:textId="7FA3A66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59A34FF" w14:textId="443486F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57EFCA11" w14:textId="2E2A131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946726" w14:paraId="06A1E8D6" w14:textId="77777777" w:rsidTr="00C7168F">
        <w:tc>
          <w:tcPr>
            <w:tcW w:w="846" w:type="dxa"/>
            <w:vAlign w:val="bottom"/>
          </w:tcPr>
          <w:p w14:paraId="196C802F" w14:textId="1F2B01AB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992" w:type="dxa"/>
            <w:vAlign w:val="bottom"/>
          </w:tcPr>
          <w:p w14:paraId="2DD98B5F" w14:textId="4FEBCC5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DC491D5" w14:textId="240A3F68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491B5572" w14:textId="382F358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38A9D1AD" w14:textId="0626219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65DDBCD3" w14:textId="7FE4512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58329DC3" w14:textId="77777777" w:rsidTr="00C7168F">
        <w:tc>
          <w:tcPr>
            <w:tcW w:w="846" w:type="dxa"/>
            <w:vAlign w:val="bottom"/>
          </w:tcPr>
          <w:p w14:paraId="72788EB4" w14:textId="75098208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992" w:type="dxa"/>
            <w:vAlign w:val="bottom"/>
          </w:tcPr>
          <w:p w14:paraId="5B54ED39" w14:textId="08CE505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641D838A" w14:textId="6DECCE9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5B4C4230" w14:textId="30BDEDB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7940B59" w14:textId="0155595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25841BFE" w14:textId="4250A8CF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946726" w14:paraId="6F81DF45" w14:textId="77777777" w:rsidTr="00C7168F">
        <w:tc>
          <w:tcPr>
            <w:tcW w:w="846" w:type="dxa"/>
            <w:vAlign w:val="bottom"/>
          </w:tcPr>
          <w:p w14:paraId="399B5D4C" w14:textId="2B68D70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1</w:t>
            </w:r>
          </w:p>
        </w:tc>
        <w:tc>
          <w:tcPr>
            <w:tcW w:w="992" w:type="dxa"/>
            <w:vAlign w:val="bottom"/>
          </w:tcPr>
          <w:p w14:paraId="38F2FD77" w14:textId="700D237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5CF28868" w14:textId="43159D5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5F67F73D" w14:textId="2F41CCA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3284C9DC" w14:textId="0A55D9E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2B40C993" w14:textId="1A95FAB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61109560" w14:textId="77777777" w:rsidTr="00C7168F">
        <w:tc>
          <w:tcPr>
            <w:tcW w:w="846" w:type="dxa"/>
            <w:vAlign w:val="bottom"/>
          </w:tcPr>
          <w:p w14:paraId="5B1E384A" w14:textId="06C113D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2</w:t>
            </w:r>
          </w:p>
        </w:tc>
        <w:tc>
          <w:tcPr>
            <w:tcW w:w="992" w:type="dxa"/>
            <w:vAlign w:val="bottom"/>
          </w:tcPr>
          <w:p w14:paraId="70E4CD2C" w14:textId="3823815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4A00D98" w14:textId="4524C23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5B363664" w14:textId="2E3B7DE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49D180AE" w14:textId="3B59595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054271B3" w14:textId="6DC60DD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0EF6F335" w14:textId="77777777" w:rsidTr="00C7168F">
        <w:tc>
          <w:tcPr>
            <w:tcW w:w="846" w:type="dxa"/>
            <w:vAlign w:val="bottom"/>
          </w:tcPr>
          <w:p w14:paraId="223956A2" w14:textId="620DCEC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3</w:t>
            </w:r>
          </w:p>
        </w:tc>
        <w:tc>
          <w:tcPr>
            <w:tcW w:w="992" w:type="dxa"/>
            <w:vAlign w:val="bottom"/>
          </w:tcPr>
          <w:p w14:paraId="115603C8" w14:textId="46C21124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2BDBD903" w14:textId="1E18670D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2C211B43" w14:textId="2936107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0D1FA4A5" w14:textId="1A21E47F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11FC167A" w14:textId="21479203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946726" w14:paraId="19C85DEB" w14:textId="77777777" w:rsidTr="00C7168F">
        <w:tc>
          <w:tcPr>
            <w:tcW w:w="846" w:type="dxa"/>
            <w:vAlign w:val="bottom"/>
          </w:tcPr>
          <w:p w14:paraId="52BF1955" w14:textId="51B94791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4</w:t>
            </w:r>
          </w:p>
        </w:tc>
        <w:tc>
          <w:tcPr>
            <w:tcW w:w="992" w:type="dxa"/>
            <w:vAlign w:val="bottom"/>
          </w:tcPr>
          <w:p w14:paraId="54C11F93" w14:textId="4BFB74A5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FE52DE9" w14:textId="08B6B829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661EFF83" w14:textId="64C3A4AE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4E3D2373" w14:textId="4091925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bottom"/>
          </w:tcPr>
          <w:p w14:paraId="1A85CAF8" w14:textId="2BA8A386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946726" w14:paraId="5F81EF26" w14:textId="77777777" w:rsidTr="00C7168F">
        <w:tc>
          <w:tcPr>
            <w:tcW w:w="846" w:type="dxa"/>
            <w:vAlign w:val="bottom"/>
          </w:tcPr>
          <w:p w14:paraId="75E98FFC" w14:textId="7F9605D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5</w:t>
            </w:r>
          </w:p>
        </w:tc>
        <w:tc>
          <w:tcPr>
            <w:tcW w:w="992" w:type="dxa"/>
            <w:vAlign w:val="bottom"/>
          </w:tcPr>
          <w:p w14:paraId="7AB5DC0E" w14:textId="396A47B2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2DC8043E" w14:textId="3D4D3BA0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6D577B70" w14:textId="56F5394C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50276B60" w14:textId="18A40017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bottom"/>
          </w:tcPr>
          <w:p w14:paraId="134F2D1A" w14:textId="66A41FE9" w:rsidR="00946726" w:rsidRPr="006D08E4" w:rsidRDefault="00946726" w:rsidP="00946726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</w:tbl>
    <w:p w14:paraId="0AE98CA6" w14:textId="6AACEF64" w:rsidR="00946726" w:rsidRDefault="00946726" w:rsidP="00946726">
      <w:pPr>
        <w:rPr>
          <w:b/>
          <w:bCs/>
        </w:rPr>
      </w:pPr>
    </w:p>
    <w:p w14:paraId="5AE603A5" w14:textId="77777777" w:rsidR="00287720" w:rsidRDefault="00287720">
      <w:pPr>
        <w:rPr>
          <w:b/>
          <w:bCs/>
        </w:rPr>
      </w:pPr>
      <w:r>
        <w:rPr>
          <w:b/>
          <w:bCs/>
        </w:rPr>
        <w:br w:type="page"/>
      </w:r>
    </w:p>
    <w:p w14:paraId="5ACBE7A1" w14:textId="7B3FD547" w:rsidR="00946726" w:rsidRDefault="00946726" w:rsidP="00946726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lastRenderedPageBreak/>
        <w:t>Bước 2: Chuyển bảng chân trị sang biểu thức logic:</w:t>
      </w:r>
    </w:p>
    <w:p w14:paraId="7347B8D9" w14:textId="77777777" w:rsidR="00287720" w:rsidRDefault="003657AA" w:rsidP="00A96289">
      <w:pPr>
        <w:ind w:firstLine="360"/>
        <w:rPr>
          <w:b/>
          <w:bCs/>
        </w:rPr>
      </w:pPr>
      <w:r>
        <w:rPr>
          <w:b/>
          <w:bCs/>
        </w:rPr>
        <w:t>Bìa Karnough</w:t>
      </w:r>
      <w:r w:rsidR="00287720">
        <w:rPr>
          <w:b/>
          <w:bCs/>
        </w:rPr>
        <w:t xml:space="preserve"> 4 biến:</w:t>
      </w:r>
    </w:p>
    <w:p w14:paraId="211FDB43" w14:textId="28B3F34A" w:rsidR="00946726" w:rsidRPr="00946726" w:rsidRDefault="00287720" w:rsidP="00946726">
      <w:pPr>
        <w:rPr>
          <w:b/>
          <w:bCs/>
        </w:rPr>
      </w:pPr>
      <w:r>
        <w:rPr>
          <w:b/>
          <w:bCs/>
        </w:rPr>
        <w:t xml:space="preserve"> </w:t>
      </w:r>
      <w:r w:rsidRPr="00287720">
        <w:rPr>
          <w:b/>
          <w:bCs/>
          <w:noProof/>
        </w:rPr>
        <w:drawing>
          <wp:inline distT="0" distB="0" distL="0" distR="0" wp14:anchorId="1A891A34" wp14:editId="2A1C4259">
            <wp:extent cx="4210050" cy="4455559"/>
            <wp:effectExtent l="0" t="0" r="0" b="2540"/>
            <wp:docPr id="1512423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4232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455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023C2" w14:textId="12F8C87C" w:rsidR="00A96289" w:rsidRDefault="00A96289">
      <w:pPr>
        <w:rPr>
          <w:b/>
          <w:bCs/>
        </w:rPr>
      </w:pPr>
      <w:r>
        <w:rPr>
          <w:b/>
          <w:bCs/>
        </w:rPr>
        <w:br w:type="page"/>
      </w:r>
    </w:p>
    <w:p w14:paraId="2E8482CC" w14:textId="04ABC574" w:rsidR="00A96289" w:rsidRDefault="00A96289" w:rsidP="00A96289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lastRenderedPageBreak/>
        <w:t>Bước 3: Vẽ sơ đồ mạch logic:</w:t>
      </w:r>
    </w:p>
    <w:p w14:paraId="6D2FEC06" w14:textId="30310368" w:rsidR="00A96289" w:rsidRDefault="00A96289" w:rsidP="0054245B">
      <w:pPr>
        <w:pStyle w:val="ListParagraph"/>
        <w:rPr>
          <w:b/>
          <w:bCs/>
        </w:rPr>
      </w:pPr>
      <w:r w:rsidRPr="00A96289">
        <w:rPr>
          <w:b/>
          <w:bCs/>
          <w:noProof/>
        </w:rPr>
        <w:drawing>
          <wp:inline distT="0" distB="0" distL="0" distR="0" wp14:anchorId="27DDB1CD" wp14:editId="15C5FAEC">
            <wp:extent cx="5943600" cy="1675765"/>
            <wp:effectExtent l="0" t="0" r="0" b="635"/>
            <wp:docPr id="3477619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7619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A0459" w14:textId="1EF31AEF" w:rsidR="0054245B" w:rsidRDefault="0054245B" w:rsidP="0054245B">
      <w:pPr>
        <w:pStyle w:val="ListParagraph"/>
      </w:pPr>
      <w:r>
        <w:t>Chú thích: Ta vẽ mạch logic dựa vào biểu thức logic đã suy ra ở bìa Karnough trên</w:t>
      </w:r>
    </w:p>
    <w:p w14:paraId="5EDA1D31" w14:textId="77777777" w:rsidR="0054245B" w:rsidRPr="0054245B" w:rsidRDefault="0054245B" w:rsidP="0054245B">
      <w:pPr>
        <w:pStyle w:val="ListParagraph"/>
      </w:pPr>
    </w:p>
    <w:p w14:paraId="119DC851" w14:textId="7B336648" w:rsidR="00946726" w:rsidRDefault="00287720" w:rsidP="00287720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t xml:space="preserve">Bước </w:t>
      </w:r>
      <w:r w:rsidR="00A96289">
        <w:rPr>
          <w:b/>
          <w:bCs/>
        </w:rPr>
        <w:t>4</w:t>
      </w:r>
      <w:r>
        <w:rPr>
          <w:b/>
          <w:bCs/>
        </w:rPr>
        <w:t xml:space="preserve">: </w:t>
      </w:r>
      <w:r w:rsidR="00A96289">
        <w:rPr>
          <w:b/>
          <w:bCs/>
        </w:rPr>
        <w:t>Mô phỏng:</w:t>
      </w:r>
    </w:p>
    <w:p w14:paraId="241B4CEF" w14:textId="611E444A" w:rsidR="00A96289" w:rsidRDefault="00A96289" w:rsidP="00A96289">
      <w:r>
        <w:rPr>
          <w:b/>
          <w:bCs/>
          <w:noProof/>
        </w:rPr>
        <w:drawing>
          <wp:inline distT="0" distB="0" distL="0" distR="0" wp14:anchorId="48E160A9" wp14:editId="6032F2ED">
            <wp:extent cx="3552825" cy="4639310"/>
            <wp:effectExtent l="0" t="0" r="9525" b="8890"/>
            <wp:docPr id="75537866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378669" name="Picture 75537866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463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612EB2F5" wp14:editId="46541B6B">
            <wp:extent cx="2381250" cy="4619625"/>
            <wp:effectExtent l="0" t="0" r="0" b="9525"/>
            <wp:docPr id="15073674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367423" name="Picture 150736742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4273B" w14:textId="730A806A" w:rsidR="00A96289" w:rsidRPr="00A96289" w:rsidRDefault="00D2263A" w:rsidP="00A96289">
      <w:r>
        <w:lastRenderedPageBreak/>
        <w:tab/>
      </w: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</w:t>
      </w:r>
      <w:r w:rsidR="0054245B">
        <w:rPr>
          <w:color w:val="000000" w:themeColor="text1"/>
        </w:rPr>
        <w:t>mạch đã cho ra đúng kết quả như đề bài đưa ra khi các trạng thái số 1, 3, 8, 10, 13, 15 đều cho giá trị 1.</w:t>
      </w:r>
      <w:r w:rsidR="00A96289">
        <w:br w:type="page"/>
      </w:r>
    </w:p>
    <w:p w14:paraId="01D21560" w14:textId="7F67E67F" w:rsidR="00287720" w:rsidRDefault="00A96289" w:rsidP="00287720">
      <w:pPr>
        <w:rPr>
          <w:b/>
          <w:bCs/>
        </w:rPr>
      </w:pPr>
      <w:r>
        <w:rPr>
          <w:b/>
          <w:bCs/>
        </w:rPr>
        <w:lastRenderedPageBreak/>
        <w:tab/>
        <w:t>2.2:</w:t>
      </w:r>
      <w:r w:rsidR="000245A7">
        <w:rPr>
          <w:b/>
          <w:bCs/>
        </w:rPr>
        <w:t xml:space="preserve"> </w:t>
      </w:r>
      <w:r w:rsidR="000245A7" w:rsidRPr="000245A7">
        <w:t>Cho</w:t>
      </w:r>
      <w:r w:rsidR="000245A7">
        <w:rPr>
          <w:b/>
          <w:bCs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, B, C, D</m:t>
            </m:r>
          </m:e>
        </m:d>
        <m:r>
          <m:rPr>
            <m:sty m:val="p"/>
          </m:rPr>
          <w:rPr>
            <w:rFonts w:ascii="Cambria Math" w:hAnsi="Cambria Math"/>
          </w:rPr>
          <m:t>=(A+B+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(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D)(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D)</m:t>
        </m:r>
      </m:oMath>
    </w:p>
    <w:p w14:paraId="78C819C3" w14:textId="77777777" w:rsidR="00A96289" w:rsidRPr="00946726" w:rsidRDefault="00A96289" w:rsidP="00A96289">
      <w:pPr>
        <w:pStyle w:val="ListParagraph"/>
        <w:numPr>
          <w:ilvl w:val="0"/>
          <w:numId w:val="11"/>
        </w:numPr>
        <w:rPr>
          <w:b/>
          <w:bCs/>
        </w:rPr>
      </w:pPr>
      <w:r w:rsidRPr="00946726">
        <w:rPr>
          <w:b/>
          <w:bCs/>
        </w:rPr>
        <w:t>Bước 1: Xây dựng bảng chân trị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992"/>
        <w:gridCol w:w="992"/>
        <w:gridCol w:w="993"/>
        <w:gridCol w:w="992"/>
        <w:gridCol w:w="1696"/>
      </w:tblGrid>
      <w:tr w:rsidR="00A96289" w14:paraId="099AD8FE" w14:textId="77777777" w:rsidTr="00B65260">
        <w:tc>
          <w:tcPr>
            <w:tcW w:w="846" w:type="dxa"/>
          </w:tcPr>
          <w:p w14:paraId="2F913F22" w14:textId="77777777" w:rsidR="00A96289" w:rsidRPr="006D08E4" w:rsidRDefault="00A96289" w:rsidP="00B65260">
            <w:pPr>
              <w:jc w:val="center"/>
            </w:pPr>
            <w:r>
              <w:t>STT</w:t>
            </w:r>
          </w:p>
        </w:tc>
        <w:tc>
          <w:tcPr>
            <w:tcW w:w="992" w:type="dxa"/>
          </w:tcPr>
          <w:p w14:paraId="722FC767" w14:textId="77777777" w:rsidR="00A96289" w:rsidRPr="006D08E4" w:rsidRDefault="00A96289" w:rsidP="00B65260">
            <w:pPr>
              <w:jc w:val="center"/>
            </w:pPr>
            <w:r w:rsidRPr="006D08E4">
              <w:t>A</w:t>
            </w:r>
          </w:p>
        </w:tc>
        <w:tc>
          <w:tcPr>
            <w:tcW w:w="992" w:type="dxa"/>
          </w:tcPr>
          <w:p w14:paraId="2E01A245" w14:textId="77777777" w:rsidR="00A96289" w:rsidRPr="006D08E4" w:rsidRDefault="00A96289" w:rsidP="00B65260">
            <w:pPr>
              <w:jc w:val="center"/>
            </w:pPr>
            <w:r w:rsidRPr="006D08E4">
              <w:t>B</w:t>
            </w:r>
          </w:p>
        </w:tc>
        <w:tc>
          <w:tcPr>
            <w:tcW w:w="993" w:type="dxa"/>
          </w:tcPr>
          <w:p w14:paraId="0FBB019E" w14:textId="77777777" w:rsidR="00A96289" w:rsidRPr="006D08E4" w:rsidRDefault="00A96289" w:rsidP="00B65260">
            <w:pPr>
              <w:jc w:val="center"/>
            </w:pPr>
            <w:r w:rsidRPr="006D08E4">
              <w:t>C</w:t>
            </w:r>
          </w:p>
        </w:tc>
        <w:tc>
          <w:tcPr>
            <w:tcW w:w="992" w:type="dxa"/>
          </w:tcPr>
          <w:p w14:paraId="1439C7FE" w14:textId="77777777" w:rsidR="00A96289" w:rsidRPr="006D08E4" w:rsidRDefault="00A96289" w:rsidP="00B65260">
            <w:pPr>
              <w:jc w:val="center"/>
            </w:pPr>
            <w:r w:rsidRPr="006D08E4">
              <w:t>D</w:t>
            </w:r>
          </w:p>
        </w:tc>
        <w:tc>
          <w:tcPr>
            <w:tcW w:w="1696" w:type="dxa"/>
          </w:tcPr>
          <w:p w14:paraId="07BA1A97" w14:textId="77777777" w:rsidR="00A96289" w:rsidRPr="006D08E4" w:rsidRDefault="00A96289" w:rsidP="00B65260">
            <w:pPr>
              <w:jc w:val="center"/>
            </w:pPr>
            <w:r w:rsidRPr="006D08E4">
              <w:t>F(A, B, C, D)</w:t>
            </w:r>
          </w:p>
        </w:tc>
      </w:tr>
      <w:tr w:rsidR="000245A7" w14:paraId="3095DF3C" w14:textId="77777777" w:rsidTr="00AA17D9">
        <w:tc>
          <w:tcPr>
            <w:tcW w:w="846" w:type="dxa"/>
            <w:vAlign w:val="bottom"/>
          </w:tcPr>
          <w:p w14:paraId="14833C5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09AF0564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A6E85C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1D0DE7F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3989116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5A6D5D01" w14:textId="70A11134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29ED4117" w14:textId="77777777" w:rsidTr="00AA17D9">
        <w:tc>
          <w:tcPr>
            <w:tcW w:w="846" w:type="dxa"/>
            <w:vAlign w:val="bottom"/>
          </w:tcPr>
          <w:p w14:paraId="00A1BB8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57A4868E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5DCAE53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4BC8E01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744A0CD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57DBE501" w14:textId="0A3D1683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138F7673" w14:textId="77777777" w:rsidTr="00AA17D9">
        <w:tc>
          <w:tcPr>
            <w:tcW w:w="846" w:type="dxa"/>
            <w:vAlign w:val="bottom"/>
          </w:tcPr>
          <w:p w14:paraId="0DE6CE26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2</w:t>
            </w:r>
          </w:p>
        </w:tc>
        <w:tc>
          <w:tcPr>
            <w:tcW w:w="992" w:type="dxa"/>
            <w:vAlign w:val="bottom"/>
          </w:tcPr>
          <w:p w14:paraId="6A7F438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2F4E3C9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6777C06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781C1A4F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692A3711" w14:textId="513E7239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29AABCFE" w14:textId="77777777" w:rsidTr="00AA17D9">
        <w:tc>
          <w:tcPr>
            <w:tcW w:w="846" w:type="dxa"/>
            <w:vAlign w:val="bottom"/>
          </w:tcPr>
          <w:p w14:paraId="01BFC324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3</w:t>
            </w:r>
          </w:p>
        </w:tc>
        <w:tc>
          <w:tcPr>
            <w:tcW w:w="992" w:type="dxa"/>
            <w:vAlign w:val="bottom"/>
          </w:tcPr>
          <w:p w14:paraId="34ADF9BF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152DAAD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329BD18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EC0ED4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6A5A6A3E" w14:textId="13ED4022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0E4484D1" w14:textId="77777777" w:rsidTr="00AA17D9">
        <w:tc>
          <w:tcPr>
            <w:tcW w:w="846" w:type="dxa"/>
            <w:vAlign w:val="bottom"/>
          </w:tcPr>
          <w:p w14:paraId="1621286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4</w:t>
            </w:r>
          </w:p>
        </w:tc>
        <w:tc>
          <w:tcPr>
            <w:tcW w:w="992" w:type="dxa"/>
            <w:vAlign w:val="bottom"/>
          </w:tcPr>
          <w:p w14:paraId="1117BFE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5728C0A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51739D0F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5B5D32D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217485FA" w14:textId="24ADFA46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12EE5BA9" w14:textId="77777777" w:rsidTr="00AA17D9">
        <w:tc>
          <w:tcPr>
            <w:tcW w:w="846" w:type="dxa"/>
            <w:vAlign w:val="bottom"/>
          </w:tcPr>
          <w:p w14:paraId="75A7F3D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5</w:t>
            </w:r>
          </w:p>
        </w:tc>
        <w:tc>
          <w:tcPr>
            <w:tcW w:w="992" w:type="dxa"/>
            <w:vAlign w:val="bottom"/>
          </w:tcPr>
          <w:p w14:paraId="4742FFA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7056CDD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4D23639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61B11BA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627DE606" w14:textId="292381BB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1E350ED3" w14:textId="77777777" w:rsidTr="00AA17D9">
        <w:tc>
          <w:tcPr>
            <w:tcW w:w="846" w:type="dxa"/>
            <w:vAlign w:val="bottom"/>
          </w:tcPr>
          <w:p w14:paraId="5D3F0FF3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6</w:t>
            </w:r>
          </w:p>
        </w:tc>
        <w:tc>
          <w:tcPr>
            <w:tcW w:w="992" w:type="dxa"/>
            <w:vAlign w:val="bottom"/>
          </w:tcPr>
          <w:p w14:paraId="5753C7E6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4428AE9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67BF20EF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2A5F6C9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29D652D9" w14:textId="47780070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75B98D0B" w14:textId="77777777" w:rsidTr="00AA17D9">
        <w:tc>
          <w:tcPr>
            <w:tcW w:w="846" w:type="dxa"/>
            <w:vAlign w:val="bottom"/>
          </w:tcPr>
          <w:p w14:paraId="74866CC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7</w:t>
            </w:r>
          </w:p>
        </w:tc>
        <w:tc>
          <w:tcPr>
            <w:tcW w:w="992" w:type="dxa"/>
            <w:vAlign w:val="bottom"/>
          </w:tcPr>
          <w:p w14:paraId="6407C3A4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8E95102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49D578D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D88C18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2274CBC2" w14:textId="0D7CC57F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79DF5BE5" w14:textId="77777777" w:rsidTr="00AA17D9">
        <w:tc>
          <w:tcPr>
            <w:tcW w:w="846" w:type="dxa"/>
            <w:vAlign w:val="bottom"/>
          </w:tcPr>
          <w:p w14:paraId="6A64C858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8</w:t>
            </w:r>
          </w:p>
        </w:tc>
        <w:tc>
          <w:tcPr>
            <w:tcW w:w="992" w:type="dxa"/>
            <w:vAlign w:val="bottom"/>
          </w:tcPr>
          <w:p w14:paraId="3766C0C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7BFF0A0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022FB58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7B54154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63C0E35D" w14:textId="5E054FFA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7FE0E0C1" w14:textId="77777777" w:rsidTr="00AA17D9">
        <w:tc>
          <w:tcPr>
            <w:tcW w:w="846" w:type="dxa"/>
            <w:vAlign w:val="bottom"/>
          </w:tcPr>
          <w:p w14:paraId="08D55CB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9</w:t>
            </w:r>
          </w:p>
        </w:tc>
        <w:tc>
          <w:tcPr>
            <w:tcW w:w="992" w:type="dxa"/>
            <w:vAlign w:val="bottom"/>
          </w:tcPr>
          <w:p w14:paraId="7C52FAD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66E484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1FD77F92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2945CB3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7592129C" w14:textId="258E5C41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49A17B70" w14:textId="77777777" w:rsidTr="00AA17D9">
        <w:tc>
          <w:tcPr>
            <w:tcW w:w="846" w:type="dxa"/>
            <w:vAlign w:val="bottom"/>
          </w:tcPr>
          <w:p w14:paraId="711B568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0</w:t>
            </w:r>
          </w:p>
        </w:tc>
        <w:tc>
          <w:tcPr>
            <w:tcW w:w="992" w:type="dxa"/>
            <w:vAlign w:val="bottom"/>
          </w:tcPr>
          <w:p w14:paraId="40D27F96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6675668C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40EBE685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34F7581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0FFBCAD8" w14:textId="04EB67C9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441BAA4F" w14:textId="77777777" w:rsidTr="00AA17D9">
        <w:tc>
          <w:tcPr>
            <w:tcW w:w="846" w:type="dxa"/>
            <w:vAlign w:val="bottom"/>
          </w:tcPr>
          <w:p w14:paraId="53094FA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1</w:t>
            </w:r>
          </w:p>
        </w:tc>
        <w:tc>
          <w:tcPr>
            <w:tcW w:w="992" w:type="dxa"/>
            <w:vAlign w:val="bottom"/>
          </w:tcPr>
          <w:p w14:paraId="27419CF3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B2EE39B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3" w:type="dxa"/>
            <w:vAlign w:val="bottom"/>
          </w:tcPr>
          <w:p w14:paraId="70DE762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216826B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33A10A7A" w14:textId="5603BF72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7F1FE14C" w14:textId="77777777" w:rsidTr="00AA17D9">
        <w:tc>
          <w:tcPr>
            <w:tcW w:w="846" w:type="dxa"/>
            <w:vAlign w:val="bottom"/>
          </w:tcPr>
          <w:p w14:paraId="7461772E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2</w:t>
            </w:r>
          </w:p>
        </w:tc>
        <w:tc>
          <w:tcPr>
            <w:tcW w:w="992" w:type="dxa"/>
            <w:vAlign w:val="bottom"/>
          </w:tcPr>
          <w:p w14:paraId="5A2621C9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03EB0273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69C9B4DD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7A2C803D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18408AF7" w14:textId="3583CC5A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6E7DD342" w14:textId="77777777" w:rsidTr="00AA17D9">
        <w:tc>
          <w:tcPr>
            <w:tcW w:w="846" w:type="dxa"/>
            <w:vAlign w:val="bottom"/>
          </w:tcPr>
          <w:p w14:paraId="051309F6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3</w:t>
            </w:r>
          </w:p>
        </w:tc>
        <w:tc>
          <w:tcPr>
            <w:tcW w:w="992" w:type="dxa"/>
            <w:vAlign w:val="bottom"/>
          </w:tcPr>
          <w:p w14:paraId="4671E4D4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1A64774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1B40A59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992" w:type="dxa"/>
            <w:vAlign w:val="bottom"/>
          </w:tcPr>
          <w:p w14:paraId="1A1DD160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04F60DD8" w14:textId="63F7F325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  <w:tr w:rsidR="000245A7" w14:paraId="51B595FF" w14:textId="77777777" w:rsidTr="00AA17D9">
        <w:tc>
          <w:tcPr>
            <w:tcW w:w="846" w:type="dxa"/>
            <w:vAlign w:val="bottom"/>
          </w:tcPr>
          <w:p w14:paraId="6C1E893A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4</w:t>
            </w:r>
          </w:p>
        </w:tc>
        <w:tc>
          <w:tcPr>
            <w:tcW w:w="992" w:type="dxa"/>
            <w:vAlign w:val="bottom"/>
          </w:tcPr>
          <w:p w14:paraId="6A8378D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50BEE8C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46F507FD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41404BC1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1696" w:type="dxa"/>
            <w:vAlign w:val="center"/>
          </w:tcPr>
          <w:p w14:paraId="5AA6F298" w14:textId="0773F9D4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0245A7" w14:paraId="4610BFA7" w14:textId="77777777" w:rsidTr="00AA17D9">
        <w:tc>
          <w:tcPr>
            <w:tcW w:w="846" w:type="dxa"/>
            <w:vAlign w:val="bottom"/>
          </w:tcPr>
          <w:p w14:paraId="3E483D3D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5</w:t>
            </w:r>
          </w:p>
        </w:tc>
        <w:tc>
          <w:tcPr>
            <w:tcW w:w="992" w:type="dxa"/>
            <w:vAlign w:val="bottom"/>
          </w:tcPr>
          <w:p w14:paraId="746232AF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763F687E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3" w:type="dxa"/>
            <w:vAlign w:val="bottom"/>
          </w:tcPr>
          <w:p w14:paraId="7998B2F7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992" w:type="dxa"/>
            <w:vAlign w:val="bottom"/>
          </w:tcPr>
          <w:p w14:paraId="72169E0C" w14:textId="77777777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1696" w:type="dxa"/>
            <w:vAlign w:val="center"/>
          </w:tcPr>
          <w:p w14:paraId="68BA16FC" w14:textId="545C880C" w:rsidR="000245A7" w:rsidRPr="006D08E4" w:rsidRDefault="000245A7" w:rsidP="000245A7">
            <w:pPr>
              <w:jc w:val="center"/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</w:tr>
    </w:tbl>
    <w:p w14:paraId="0E790261" w14:textId="3E7703D3" w:rsidR="00A96289" w:rsidRPr="00D2263A" w:rsidRDefault="00A96289" w:rsidP="00D2263A">
      <w:pPr>
        <w:rPr>
          <w:b/>
          <w:bCs/>
        </w:rPr>
      </w:pPr>
    </w:p>
    <w:p w14:paraId="535CEFD2" w14:textId="77777777" w:rsidR="00A96289" w:rsidRDefault="00A96289" w:rsidP="00A96289">
      <w:pPr>
        <w:rPr>
          <w:b/>
          <w:bCs/>
        </w:rPr>
      </w:pPr>
      <w:r>
        <w:rPr>
          <w:b/>
          <w:bCs/>
        </w:rPr>
        <w:br w:type="page"/>
      </w:r>
    </w:p>
    <w:p w14:paraId="2F69280D" w14:textId="37C2DD56" w:rsidR="00A96289" w:rsidRDefault="00A96289" w:rsidP="00A96289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lastRenderedPageBreak/>
        <w:t xml:space="preserve">Bước </w:t>
      </w:r>
      <w:r w:rsidR="00D2263A">
        <w:rPr>
          <w:b/>
          <w:bCs/>
        </w:rPr>
        <w:t>2</w:t>
      </w:r>
      <w:r>
        <w:rPr>
          <w:b/>
          <w:bCs/>
        </w:rPr>
        <w:t>: Vẽ sơ đồ mạch logic:</w:t>
      </w:r>
    </w:p>
    <w:p w14:paraId="55253285" w14:textId="53ECC388" w:rsidR="00A96289" w:rsidRDefault="003143C0" w:rsidP="003143C0">
      <w:pPr>
        <w:pStyle w:val="ListParagraph"/>
        <w:rPr>
          <w:b/>
          <w:bCs/>
        </w:rPr>
      </w:pPr>
      <w:r w:rsidRPr="003143C0">
        <w:rPr>
          <w:b/>
          <w:bCs/>
          <w:noProof/>
        </w:rPr>
        <w:drawing>
          <wp:inline distT="0" distB="0" distL="0" distR="0" wp14:anchorId="760B9749" wp14:editId="47EE27EA">
            <wp:extent cx="5943600" cy="1728470"/>
            <wp:effectExtent l="0" t="0" r="0" b="5080"/>
            <wp:docPr id="6937858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78580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BBBCC" w14:textId="42C7B81D" w:rsidR="0054245B" w:rsidRPr="0054245B" w:rsidRDefault="0054245B" w:rsidP="0054245B">
      <w:pPr>
        <w:rPr>
          <w:b/>
          <w:bCs/>
        </w:rPr>
      </w:pPr>
      <w:r>
        <w:tab/>
        <w:t xml:space="preserve">Mạch trên có: </w:t>
      </w:r>
      <m:oMath>
        <m:r>
          <m:rPr>
            <m:sty m:val="p"/>
          </m:rP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, B, C, D</m:t>
            </m:r>
          </m:e>
        </m:d>
        <m:r>
          <m:rPr>
            <m:sty m:val="p"/>
          </m:rPr>
          <w:rPr>
            <w:rFonts w:ascii="Cambria Math" w:hAnsi="Cambria Math"/>
          </w:rPr>
          <m:t>=(A+B+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)(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D)(</m:t>
        </m:r>
        <m:sSup>
          <m:sSupPr>
            <m:ctrlPr>
              <w:rPr>
                <w:rFonts w:ascii="Cambria Math" w:hAnsi="Cambria Math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+D)</m:t>
        </m:r>
      </m:oMath>
    </w:p>
    <w:p w14:paraId="0F0FF528" w14:textId="4DA5E50B" w:rsidR="00A96289" w:rsidRDefault="00A96289" w:rsidP="00A96289">
      <w:pPr>
        <w:pStyle w:val="ListParagraph"/>
        <w:numPr>
          <w:ilvl w:val="0"/>
          <w:numId w:val="11"/>
        </w:numPr>
        <w:rPr>
          <w:b/>
          <w:bCs/>
        </w:rPr>
      </w:pPr>
      <w:r>
        <w:rPr>
          <w:b/>
          <w:bCs/>
        </w:rPr>
        <w:t xml:space="preserve">Bước </w:t>
      </w:r>
      <w:r w:rsidR="00D2263A">
        <w:rPr>
          <w:b/>
          <w:bCs/>
        </w:rPr>
        <w:t>3</w:t>
      </w:r>
      <w:r>
        <w:rPr>
          <w:b/>
          <w:bCs/>
        </w:rPr>
        <w:t>: Mô phỏng:</w:t>
      </w:r>
    </w:p>
    <w:p w14:paraId="0A32D9A7" w14:textId="322EAF31" w:rsidR="00A96289" w:rsidRDefault="003143C0" w:rsidP="003143C0">
      <w:pPr>
        <w:rPr>
          <w:noProof/>
        </w:rPr>
      </w:pPr>
      <w:r w:rsidRPr="003143C0">
        <w:rPr>
          <w:noProof/>
        </w:rPr>
        <w:drawing>
          <wp:inline distT="0" distB="0" distL="0" distR="0" wp14:anchorId="6FFDA5C7" wp14:editId="5F0872E1">
            <wp:extent cx="3924300" cy="4641215"/>
            <wp:effectExtent l="0" t="0" r="0" b="6985"/>
            <wp:docPr id="13020558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05580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143C0">
        <w:rPr>
          <w:noProof/>
        </w:rPr>
        <w:t xml:space="preserve"> </w:t>
      </w:r>
      <w:r w:rsidRPr="003143C0">
        <w:rPr>
          <w:noProof/>
        </w:rPr>
        <w:drawing>
          <wp:inline distT="0" distB="0" distL="0" distR="0" wp14:anchorId="7A4D9796" wp14:editId="73F94414">
            <wp:extent cx="1962150" cy="4638675"/>
            <wp:effectExtent l="0" t="0" r="0" b="9525"/>
            <wp:docPr id="391992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99235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54DEF" w14:textId="31D46798" w:rsidR="00634C67" w:rsidRPr="003143C0" w:rsidRDefault="00634C67" w:rsidP="00634C67">
      <w:pPr>
        <w:ind w:firstLine="720"/>
      </w:pPr>
      <w:r w:rsidRPr="00634C67">
        <w:rPr>
          <w:b/>
          <w:bCs/>
        </w:rPr>
        <w:t>Nhận xét</w:t>
      </w:r>
      <w:r>
        <w:t xml:space="preserve">: </w:t>
      </w:r>
      <w:r>
        <w:rPr>
          <w:color w:val="000000" w:themeColor="text1"/>
        </w:rPr>
        <w:t xml:space="preserve">Qua so sánh giữa kết quả mô phỏng và bảng chân trị của mạch số, ta có thể thấy kết quả hoàn toàn đúng với </w:t>
      </w:r>
      <w:r w:rsidR="0054245B">
        <w:rPr>
          <w:color w:val="000000" w:themeColor="text1"/>
        </w:rPr>
        <w:t>những gì mà ta đã suy ra từ bảng.</w:t>
      </w:r>
    </w:p>
    <w:sectPr w:rsidR="00634C67" w:rsidRPr="003143C0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33AC7B" w14:textId="77777777" w:rsidR="00EA64DC" w:rsidRDefault="00EA64DC" w:rsidP="00A12C02">
      <w:pPr>
        <w:spacing w:after="0" w:line="240" w:lineRule="auto"/>
      </w:pPr>
      <w:r>
        <w:separator/>
      </w:r>
    </w:p>
  </w:endnote>
  <w:endnote w:type="continuationSeparator" w:id="0">
    <w:p w14:paraId="58DFF4E1" w14:textId="77777777" w:rsidR="00EA64DC" w:rsidRDefault="00EA64DC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F61CD" w14:textId="77777777" w:rsidR="00EA64DC" w:rsidRDefault="00EA64DC" w:rsidP="00A12C02">
      <w:pPr>
        <w:spacing w:after="0" w:line="240" w:lineRule="auto"/>
      </w:pPr>
      <w:r>
        <w:separator/>
      </w:r>
    </w:p>
  </w:footnote>
  <w:footnote w:type="continuationSeparator" w:id="0">
    <w:p w14:paraId="321F90A0" w14:textId="77777777" w:rsidR="00EA64DC" w:rsidRDefault="00EA64DC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107DA0"/>
    <w:multiLevelType w:val="hybridMultilevel"/>
    <w:tmpl w:val="5322B428"/>
    <w:lvl w:ilvl="0" w:tplc="19065C38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604B9"/>
    <w:multiLevelType w:val="hybridMultilevel"/>
    <w:tmpl w:val="0B8A04E6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B67EB0"/>
    <w:multiLevelType w:val="hybridMultilevel"/>
    <w:tmpl w:val="9404E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DB6110"/>
    <w:multiLevelType w:val="hybridMultilevel"/>
    <w:tmpl w:val="3A867B1C"/>
    <w:lvl w:ilvl="0" w:tplc="958CB83A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DB3E55"/>
    <w:multiLevelType w:val="hybridMultilevel"/>
    <w:tmpl w:val="5A14413C"/>
    <w:lvl w:ilvl="0" w:tplc="4F944F5E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8685132">
    <w:abstractNumId w:val="1"/>
  </w:num>
  <w:num w:numId="2" w16cid:durableId="914162921">
    <w:abstractNumId w:val="8"/>
  </w:num>
  <w:num w:numId="3" w16cid:durableId="579481490">
    <w:abstractNumId w:val="6"/>
  </w:num>
  <w:num w:numId="4" w16cid:durableId="1847480110">
    <w:abstractNumId w:val="2"/>
  </w:num>
  <w:num w:numId="5" w16cid:durableId="1053426800">
    <w:abstractNumId w:val="9"/>
  </w:num>
  <w:num w:numId="6" w16cid:durableId="1435058170">
    <w:abstractNumId w:val="4"/>
  </w:num>
  <w:num w:numId="7" w16cid:durableId="315961535">
    <w:abstractNumId w:val="5"/>
  </w:num>
  <w:num w:numId="8" w16cid:durableId="5375337">
    <w:abstractNumId w:val="7"/>
  </w:num>
  <w:num w:numId="9" w16cid:durableId="1202087636">
    <w:abstractNumId w:val="10"/>
  </w:num>
  <w:num w:numId="10" w16cid:durableId="1781756615">
    <w:abstractNumId w:val="0"/>
  </w:num>
  <w:num w:numId="11" w16cid:durableId="11200758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245A7"/>
    <w:rsid w:val="00052B92"/>
    <w:rsid w:val="00081D0F"/>
    <w:rsid w:val="00083B8D"/>
    <w:rsid w:val="000D5B6C"/>
    <w:rsid w:val="00145469"/>
    <w:rsid w:val="0016231B"/>
    <w:rsid w:val="001D15DE"/>
    <w:rsid w:val="00203B18"/>
    <w:rsid w:val="00271C55"/>
    <w:rsid w:val="00287720"/>
    <w:rsid w:val="002B2A24"/>
    <w:rsid w:val="003143C0"/>
    <w:rsid w:val="00316E1E"/>
    <w:rsid w:val="003312D1"/>
    <w:rsid w:val="003657AA"/>
    <w:rsid w:val="00376F01"/>
    <w:rsid w:val="003A4B67"/>
    <w:rsid w:val="003B73CB"/>
    <w:rsid w:val="00467147"/>
    <w:rsid w:val="004955BE"/>
    <w:rsid w:val="004A0573"/>
    <w:rsid w:val="004C18EC"/>
    <w:rsid w:val="0054245B"/>
    <w:rsid w:val="00593DE3"/>
    <w:rsid w:val="005C4A53"/>
    <w:rsid w:val="005D2A35"/>
    <w:rsid w:val="00634C67"/>
    <w:rsid w:val="006A301A"/>
    <w:rsid w:val="006B68CB"/>
    <w:rsid w:val="006D08E4"/>
    <w:rsid w:val="00725E7D"/>
    <w:rsid w:val="007C0DBE"/>
    <w:rsid w:val="0084566B"/>
    <w:rsid w:val="00846BA1"/>
    <w:rsid w:val="00867D53"/>
    <w:rsid w:val="008D5EDE"/>
    <w:rsid w:val="00946726"/>
    <w:rsid w:val="00972E08"/>
    <w:rsid w:val="009D0EF7"/>
    <w:rsid w:val="009D5E69"/>
    <w:rsid w:val="00A10255"/>
    <w:rsid w:val="00A1117E"/>
    <w:rsid w:val="00A12C02"/>
    <w:rsid w:val="00A16503"/>
    <w:rsid w:val="00A318A6"/>
    <w:rsid w:val="00A550C3"/>
    <w:rsid w:val="00A96289"/>
    <w:rsid w:val="00B51A52"/>
    <w:rsid w:val="00B66EAB"/>
    <w:rsid w:val="00BE2379"/>
    <w:rsid w:val="00BF2F30"/>
    <w:rsid w:val="00C2747E"/>
    <w:rsid w:val="00C42D1B"/>
    <w:rsid w:val="00C44C25"/>
    <w:rsid w:val="00C95117"/>
    <w:rsid w:val="00CC4EDC"/>
    <w:rsid w:val="00D2263A"/>
    <w:rsid w:val="00D56D3A"/>
    <w:rsid w:val="00D853F8"/>
    <w:rsid w:val="00DE60C9"/>
    <w:rsid w:val="00DF2EB1"/>
    <w:rsid w:val="00E1185D"/>
    <w:rsid w:val="00E44772"/>
    <w:rsid w:val="00E4484F"/>
    <w:rsid w:val="00EA27D6"/>
    <w:rsid w:val="00EA64DC"/>
    <w:rsid w:val="00EE12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0245A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1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7</Pages>
  <Words>224</Words>
  <Characters>128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4</cp:revision>
  <cp:lastPrinted>2025-01-11T07:12:00Z</cp:lastPrinted>
  <dcterms:created xsi:type="dcterms:W3CDTF">2024-11-02T06:17:00Z</dcterms:created>
  <dcterms:modified xsi:type="dcterms:W3CDTF">2025-01-11T07:41:00Z</dcterms:modified>
</cp:coreProperties>
</file>